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85AFE" w14:textId="4F50E4B2" w:rsidR="00051BA3" w:rsidRDefault="007001BD" w:rsidP="00867DCD">
      <w:pPr>
        <w:pStyle w:val="Heading1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Required Training</w:t>
      </w:r>
    </w:p>
    <w:p w14:paraId="08CD3EA2" w14:textId="44E86FD8" w:rsidR="007001BD" w:rsidRDefault="007001BD" w:rsidP="007001BD"/>
    <w:p w14:paraId="2BC41DAB" w14:textId="77777777" w:rsidR="007001BD" w:rsidRDefault="007001BD" w:rsidP="007001BD"/>
    <w:p w14:paraId="73D97353" w14:textId="3BDBF796" w:rsidR="007001BD" w:rsidRDefault="00817E87" w:rsidP="007001BD">
      <w:r w:rsidRPr="00817E87">
        <w:t>Comprehensive Annual Compliance Curricula that will be assigned either late-August or Mid-September to UTK, UTIA, UTSI, UTSA and could include UTS employees. Please visit </w:t>
      </w:r>
      <w:hyperlink r:id="rId9" w:history="1">
        <w:r w:rsidRPr="00817E87">
          <w:rPr>
            <w:rStyle w:val="Hyperlink"/>
          </w:rPr>
          <w:t>K@TE</w:t>
        </w:r>
      </w:hyperlink>
      <w:r w:rsidRPr="00817E87">
        <w:t> to begin your training.</w:t>
      </w:r>
    </w:p>
    <w:p w14:paraId="00B5FFFA" w14:textId="77777777" w:rsidR="00817E87" w:rsidRDefault="00817E87" w:rsidP="007001BD"/>
    <w:p w14:paraId="782A3BC6" w14:textId="77777777" w:rsidR="007001BD" w:rsidRDefault="007001BD" w:rsidP="007001BD">
      <w:pPr>
        <w:pStyle w:val="ListParagraph"/>
        <w:numPr>
          <w:ilvl w:val="0"/>
          <w:numId w:val="17"/>
        </w:numPr>
        <w:contextualSpacing w:val="0"/>
      </w:pPr>
      <w:r>
        <w:t>Security Awareness Cybersecurity Knowledge Pre-Check</w:t>
      </w:r>
    </w:p>
    <w:p w14:paraId="07440841" w14:textId="77777777" w:rsidR="007001BD" w:rsidRDefault="007001BD" w:rsidP="007001BD">
      <w:pPr>
        <w:pStyle w:val="ListParagraph"/>
        <w:numPr>
          <w:ilvl w:val="0"/>
          <w:numId w:val="17"/>
        </w:numPr>
        <w:contextualSpacing w:val="0"/>
      </w:pPr>
      <w:r>
        <w:t xml:space="preserve">Campus Security Authority (CSA) Training </w:t>
      </w:r>
    </w:p>
    <w:p w14:paraId="57FD59B0" w14:textId="77777777" w:rsidR="007001BD" w:rsidRDefault="007001BD" w:rsidP="007001BD">
      <w:pPr>
        <w:pStyle w:val="ListParagraph"/>
        <w:numPr>
          <w:ilvl w:val="0"/>
          <w:numId w:val="17"/>
        </w:numPr>
        <w:contextualSpacing w:val="0"/>
      </w:pPr>
      <w:r>
        <w:t>Code of Conduct</w:t>
      </w:r>
    </w:p>
    <w:p w14:paraId="2D6697FF" w14:textId="77777777" w:rsidR="007001BD" w:rsidRDefault="007001BD" w:rsidP="007001BD">
      <w:pPr>
        <w:pStyle w:val="ListParagraph"/>
        <w:numPr>
          <w:ilvl w:val="0"/>
          <w:numId w:val="17"/>
        </w:numPr>
        <w:contextualSpacing w:val="0"/>
      </w:pPr>
      <w:r>
        <w:t>FERPA</w:t>
      </w:r>
    </w:p>
    <w:p w14:paraId="53E1CA0F" w14:textId="77777777" w:rsidR="007001BD" w:rsidRDefault="007001BD" w:rsidP="007001BD">
      <w:pPr>
        <w:pStyle w:val="ListParagraph"/>
        <w:numPr>
          <w:ilvl w:val="0"/>
          <w:numId w:val="17"/>
        </w:numPr>
        <w:contextualSpacing w:val="0"/>
      </w:pPr>
      <w:r>
        <w:t>Hazard Awareness and Workplace Safety</w:t>
      </w:r>
    </w:p>
    <w:p w14:paraId="181172AD" w14:textId="77777777" w:rsidR="007001BD" w:rsidRDefault="007001BD" w:rsidP="007001BD">
      <w:pPr>
        <w:pStyle w:val="ListParagraph"/>
        <w:numPr>
          <w:ilvl w:val="0"/>
          <w:numId w:val="17"/>
        </w:numPr>
        <w:contextualSpacing w:val="0"/>
      </w:pPr>
      <w:r>
        <w:t>Title VI</w:t>
      </w:r>
    </w:p>
    <w:p w14:paraId="7069066D" w14:textId="77777777" w:rsidR="007001BD" w:rsidRDefault="007001BD" w:rsidP="007001BD">
      <w:pPr>
        <w:pStyle w:val="ListParagraph"/>
        <w:numPr>
          <w:ilvl w:val="0"/>
          <w:numId w:val="17"/>
        </w:numPr>
        <w:contextualSpacing w:val="0"/>
      </w:pPr>
      <w:r>
        <w:t>Title IX</w:t>
      </w:r>
    </w:p>
    <w:p w14:paraId="08286A8E" w14:textId="78C6A88D" w:rsidR="007001BD" w:rsidRDefault="007001BD" w:rsidP="007001BD">
      <w:pPr>
        <w:pStyle w:val="ListParagraph"/>
        <w:numPr>
          <w:ilvl w:val="0"/>
          <w:numId w:val="17"/>
        </w:numPr>
        <w:contextualSpacing w:val="0"/>
      </w:pPr>
      <w:r>
        <w:t xml:space="preserve">Cleary training would need a list of people who are named as Campus Security </w:t>
      </w:r>
      <w:proofErr w:type="gramStart"/>
      <w:r>
        <w:t>Advisors  (</w:t>
      </w:r>
      <w:proofErr w:type="gramEnd"/>
      <w:r>
        <w:t>net id’s provided by Jillian Paciello)</w:t>
      </w:r>
    </w:p>
    <w:p w14:paraId="241784A4" w14:textId="77777777" w:rsidR="007001BD" w:rsidRPr="00817E87" w:rsidRDefault="007001BD" w:rsidP="00817E87"/>
    <w:p w14:paraId="1BF79D7F" w14:textId="0EFC129B" w:rsidR="00867DCD" w:rsidRPr="008608F6" w:rsidRDefault="00867DCD" w:rsidP="00867DCD">
      <w:pPr>
        <w:rPr>
          <w:rFonts w:asciiTheme="minorHAnsi" w:hAnsiTheme="minorHAnsi" w:cstheme="minorHAnsi"/>
          <w:sz w:val="22"/>
          <w:szCs w:val="22"/>
        </w:rPr>
      </w:pPr>
    </w:p>
    <w:p w14:paraId="36659010" w14:textId="71549245" w:rsidR="001F5559" w:rsidRDefault="001F5559" w:rsidP="00817E87">
      <w:pPr>
        <w:ind w:left="-720" w:right="-720"/>
        <w:rPr>
          <w:rFonts w:asciiTheme="minorHAnsi" w:hAnsiTheme="minorHAnsi" w:cstheme="minorHAnsi"/>
          <w:color w:val="FF0000"/>
          <w:sz w:val="22"/>
          <w:szCs w:val="22"/>
        </w:rPr>
      </w:pPr>
    </w:p>
    <w:sectPr w:rsidR="001F5559" w:rsidSect="0001572C">
      <w:headerReference w:type="default" r:id="rId10"/>
      <w:footerReference w:type="default" r:id="rId11"/>
      <w:pgSz w:w="12240" w:h="15840"/>
      <w:pgMar w:top="720" w:right="1440" w:bottom="270" w:left="1440" w:header="3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F4FB8" w14:textId="77777777" w:rsidR="0094752A" w:rsidRDefault="0094752A">
      <w:r>
        <w:separator/>
      </w:r>
    </w:p>
  </w:endnote>
  <w:endnote w:type="continuationSeparator" w:id="0">
    <w:p w14:paraId="5FFA1211" w14:textId="77777777" w:rsidR="0094752A" w:rsidRDefault="0094752A">
      <w:r>
        <w:continuationSeparator/>
      </w:r>
    </w:p>
  </w:endnote>
  <w:endnote w:type="continuationNotice" w:id="1">
    <w:p w14:paraId="25B2C9DB" w14:textId="77777777" w:rsidR="0094752A" w:rsidRDefault="009475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98E0E" w14:textId="77777777" w:rsidR="00775EA1" w:rsidRPr="00753192" w:rsidRDefault="005C7852">
    <w:pPr>
      <w:pStyle w:val="Footer"/>
      <w:jc w:val="center"/>
      <w:rPr>
        <w:color w:val="808080"/>
        <w:szCs w:val="20"/>
      </w:rPr>
    </w:pPr>
    <w:r w:rsidRPr="00753192">
      <w:rPr>
        <w:color w:val="808080"/>
        <w:szCs w:val="20"/>
      </w:rPr>
      <w:fldChar w:fldCharType="begin"/>
    </w:r>
    <w:r w:rsidR="00775EA1" w:rsidRPr="00753192">
      <w:rPr>
        <w:color w:val="808080"/>
        <w:szCs w:val="20"/>
      </w:rPr>
      <w:instrText xml:space="preserve"> PAGE   \* MERGEFORMAT </w:instrText>
    </w:r>
    <w:r w:rsidRPr="00753192">
      <w:rPr>
        <w:color w:val="808080"/>
        <w:szCs w:val="20"/>
      </w:rPr>
      <w:fldChar w:fldCharType="separate"/>
    </w:r>
    <w:r w:rsidR="00065D4E">
      <w:rPr>
        <w:noProof/>
        <w:color w:val="808080"/>
        <w:szCs w:val="20"/>
      </w:rPr>
      <w:t>2</w:t>
    </w:r>
    <w:r w:rsidRPr="00753192">
      <w:rPr>
        <w:color w:val="808080"/>
        <w:szCs w:val="20"/>
      </w:rPr>
      <w:fldChar w:fldCharType="end"/>
    </w:r>
  </w:p>
  <w:p w14:paraId="35CF3E3B" w14:textId="5B19C737" w:rsidR="00775EA1" w:rsidRPr="00753192" w:rsidRDefault="00753192" w:rsidP="00867DCD">
    <w:pPr>
      <w:pStyle w:val="Footer"/>
      <w:jc w:val="center"/>
      <w:rPr>
        <w:szCs w:val="20"/>
      </w:rPr>
    </w:pPr>
    <w:r>
      <w:rPr>
        <w:color w:val="808080"/>
        <w:szCs w:val="20"/>
      </w:rP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2091B" w14:textId="77777777" w:rsidR="0094752A" w:rsidRDefault="0094752A">
      <w:r>
        <w:separator/>
      </w:r>
    </w:p>
  </w:footnote>
  <w:footnote w:type="continuationSeparator" w:id="0">
    <w:p w14:paraId="7FB43D6E" w14:textId="77777777" w:rsidR="0094752A" w:rsidRDefault="0094752A">
      <w:r>
        <w:continuationSeparator/>
      </w:r>
    </w:p>
  </w:footnote>
  <w:footnote w:type="continuationNotice" w:id="1">
    <w:p w14:paraId="2DC3CDBF" w14:textId="77777777" w:rsidR="0094752A" w:rsidRDefault="009475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2E975" w14:textId="5809D961" w:rsidR="008608F6" w:rsidRDefault="008608F6" w:rsidP="008608F6">
    <w:pPr>
      <w:pStyle w:val="Header"/>
      <w:ind w:left="-1440" w:right="-1440"/>
    </w:pPr>
    <w:r>
      <w:rPr>
        <w:noProof/>
      </w:rPr>
      <w:drawing>
        <wp:inline distT="0" distB="0" distL="0" distR="0" wp14:anchorId="23BB1470" wp14:editId="22D79C9A">
          <wp:extent cx="7749540" cy="636270"/>
          <wp:effectExtent l="0" t="0" r="381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0319" cy="6363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3003C"/>
    <w:multiLevelType w:val="hybridMultilevel"/>
    <w:tmpl w:val="454CD53C"/>
    <w:lvl w:ilvl="0" w:tplc="6A8AB2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D0DA9"/>
    <w:multiLevelType w:val="hybridMultilevel"/>
    <w:tmpl w:val="15F22F50"/>
    <w:lvl w:ilvl="0" w:tplc="66BEF63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D5388"/>
    <w:multiLevelType w:val="hybridMultilevel"/>
    <w:tmpl w:val="15ACC562"/>
    <w:lvl w:ilvl="0" w:tplc="04090009">
      <w:start w:val="1"/>
      <w:numFmt w:val="bullet"/>
      <w:lvlText w:val="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0A670BB"/>
    <w:multiLevelType w:val="hybridMultilevel"/>
    <w:tmpl w:val="48F097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14B35"/>
    <w:multiLevelType w:val="hybridMultilevel"/>
    <w:tmpl w:val="0FB87438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68F16E4"/>
    <w:multiLevelType w:val="hybridMultilevel"/>
    <w:tmpl w:val="C0B687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3942D0"/>
    <w:multiLevelType w:val="hybridMultilevel"/>
    <w:tmpl w:val="D10088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72CCC"/>
    <w:multiLevelType w:val="hybridMultilevel"/>
    <w:tmpl w:val="47D07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82324"/>
    <w:multiLevelType w:val="hybridMultilevel"/>
    <w:tmpl w:val="A9A6B3C2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BBD78FF"/>
    <w:multiLevelType w:val="hybridMultilevel"/>
    <w:tmpl w:val="38B00C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302946"/>
    <w:multiLevelType w:val="hybridMultilevel"/>
    <w:tmpl w:val="5CA24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CE4FE6"/>
    <w:multiLevelType w:val="hybridMultilevel"/>
    <w:tmpl w:val="E2AA53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265A60"/>
    <w:multiLevelType w:val="hybridMultilevel"/>
    <w:tmpl w:val="D8CCB9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804BF9"/>
    <w:multiLevelType w:val="hybridMultilevel"/>
    <w:tmpl w:val="930EE2C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B038C2"/>
    <w:multiLevelType w:val="hybridMultilevel"/>
    <w:tmpl w:val="36E69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B5811"/>
    <w:multiLevelType w:val="hybridMultilevel"/>
    <w:tmpl w:val="735C20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987CBF"/>
    <w:multiLevelType w:val="hybridMultilevel"/>
    <w:tmpl w:val="204C894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6949A1"/>
    <w:multiLevelType w:val="hybridMultilevel"/>
    <w:tmpl w:val="DD12954A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74A52D6E"/>
    <w:multiLevelType w:val="hybridMultilevel"/>
    <w:tmpl w:val="36C235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2"/>
  </w:num>
  <w:num w:numId="4">
    <w:abstractNumId w:val="0"/>
  </w:num>
  <w:num w:numId="5">
    <w:abstractNumId w:val="15"/>
  </w:num>
  <w:num w:numId="6">
    <w:abstractNumId w:val="8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17"/>
  </w:num>
  <w:num w:numId="12">
    <w:abstractNumId w:val="16"/>
  </w:num>
  <w:num w:numId="13">
    <w:abstractNumId w:val="13"/>
  </w:num>
  <w:num w:numId="14">
    <w:abstractNumId w:val="3"/>
  </w:num>
  <w:num w:numId="15">
    <w:abstractNumId w:val="1"/>
  </w:num>
  <w:num w:numId="16">
    <w:abstractNumId w:val="2"/>
  </w:num>
  <w:num w:numId="17">
    <w:abstractNumId w:val="7"/>
  </w:num>
  <w:num w:numId="18">
    <w:abstractNumId w:val="14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TS0MDA0MbG0MDBW0lEKTi0uzszPAykwrwUAOfcboCwAAAA="/>
  </w:docVars>
  <w:rsids>
    <w:rsidRoot w:val="00134035"/>
    <w:rsid w:val="00011631"/>
    <w:rsid w:val="00013CA1"/>
    <w:rsid w:val="0001572C"/>
    <w:rsid w:val="00026ACB"/>
    <w:rsid w:val="00031BE7"/>
    <w:rsid w:val="00033B26"/>
    <w:rsid w:val="00033E87"/>
    <w:rsid w:val="0003654B"/>
    <w:rsid w:val="00043179"/>
    <w:rsid w:val="00051BA3"/>
    <w:rsid w:val="00053EBF"/>
    <w:rsid w:val="00057621"/>
    <w:rsid w:val="00065D4E"/>
    <w:rsid w:val="00066C63"/>
    <w:rsid w:val="000805EC"/>
    <w:rsid w:val="000B590D"/>
    <w:rsid w:val="000D598F"/>
    <w:rsid w:val="00105547"/>
    <w:rsid w:val="001123BD"/>
    <w:rsid w:val="00114DD2"/>
    <w:rsid w:val="00122C64"/>
    <w:rsid w:val="001242AB"/>
    <w:rsid w:val="0012682D"/>
    <w:rsid w:val="00132524"/>
    <w:rsid w:val="00134035"/>
    <w:rsid w:val="00145C51"/>
    <w:rsid w:val="00145F92"/>
    <w:rsid w:val="001528D0"/>
    <w:rsid w:val="0016794A"/>
    <w:rsid w:val="0017513C"/>
    <w:rsid w:val="001801CC"/>
    <w:rsid w:val="00186D07"/>
    <w:rsid w:val="00187EFE"/>
    <w:rsid w:val="001C5F3C"/>
    <w:rsid w:val="001D188E"/>
    <w:rsid w:val="001E5B41"/>
    <w:rsid w:val="001F431F"/>
    <w:rsid w:val="001F5559"/>
    <w:rsid w:val="00212C9D"/>
    <w:rsid w:val="00234116"/>
    <w:rsid w:val="002411A0"/>
    <w:rsid w:val="00243222"/>
    <w:rsid w:val="00243369"/>
    <w:rsid w:val="00253948"/>
    <w:rsid w:val="002703AC"/>
    <w:rsid w:val="002814D5"/>
    <w:rsid w:val="00281D56"/>
    <w:rsid w:val="00287DA8"/>
    <w:rsid w:val="002A1C7A"/>
    <w:rsid w:val="002D034A"/>
    <w:rsid w:val="002D6F48"/>
    <w:rsid w:val="003018D3"/>
    <w:rsid w:val="003020D7"/>
    <w:rsid w:val="0030264D"/>
    <w:rsid w:val="0031702A"/>
    <w:rsid w:val="00331F31"/>
    <w:rsid w:val="00333507"/>
    <w:rsid w:val="00333EAB"/>
    <w:rsid w:val="00340C6B"/>
    <w:rsid w:val="00342A8F"/>
    <w:rsid w:val="00343D15"/>
    <w:rsid w:val="003610FC"/>
    <w:rsid w:val="0037729D"/>
    <w:rsid w:val="00377DA3"/>
    <w:rsid w:val="00380153"/>
    <w:rsid w:val="003853A7"/>
    <w:rsid w:val="003A51F6"/>
    <w:rsid w:val="003B59E7"/>
    <w:rsid w:val="003C28D7"/>
    <w:rsid w:val="003C4A7E"/>
    <w:rsid w:val="003C6A85"/>
    <w:rsid w:val="003D5CD9"/>
    <w:rsid w:val="003E6D2C"/>
    <w:rsid w:val="00405294"/>
    <w:rsid w:val="004069F4"/>
    <w:rsid w:val="00426EB6"/>
    <w:rsid w:val="00443F04"/>
    <w:rsid w:val="00454236"/>
    <w:rsid w:val="004575D4"/>
    <w:rsid w:val="00477A88"/>
    <w:rsid w:val="00483048"/>
    <w:rsid w:val="004849EC"/>
    <w:rsid w:val="004A1E26"/>
    <w:rsid w:val="004A59BF"/>
    <w:rsid w:val="004A7279"/>
    <w:rsid w:val="004B1236"/>
    <w:rsid w:val="004B5167"/>
    <w:rsid w:val="004C01E1"/>
    <w:rsid w:val="004C180E"/>
    <w:rsid w:val="004D175A"/>
    <w:rsid w:val="004D1CB3"/>
    <w:rsid w:val="004D32EB"/>
    <w:rsid w:val="004E1A50"/>
    <w:rsid w:val="004F57CC"/>
    <w:rsid w:val="004F65C4"/>
    <w:rsid w:val="00512AF2"/>
    <w:rsid w:val="00514511"/>
    <w:rsid w:val="005351EF"/>
    <w:rsid w:val="00545177"/>
    <w:rsid w:val="005509B5"/>
    <w:rsid w:val="00553EA2"/>
    <w:rsid w:val="00566A86"/>
    <w:rsid w:val="005754ED"/>
    <w:rsid w:val="005904BF"/>
    <w:rsid w:val="005974CB"/>
    <w:rsid w:val="005C1308"/>
    <w:rsid w:val="005C76D4"/>
    <w:rsid w:val="005C7852"/>
    <w:rsid w:val="005D2819"/>
    <w:rsid w:val="005D3E53"/>
    <w:rsid w:val="005D4EDB"/>
    <w:rsid w:val="005D5DBD"/>
    <w:rsid w:val="005E0E7D"/>
    <w:rsid w:val="005F132F"/>
    <w:rsid w:val="005F6967"/>
    <w:rsid w:val="00600829"/>
    <w:rsid w:val="0062030A"/>
    <w:rsid w:val="0062398C"/>
    <w:rsid w:val="0062431F"/>
    <w:rsid w:val="00640F78"/>
    <w:rsid w:val="00650601"/>
    <w:rsid w:val="00667306"/>
    <w:rsid w:val="0069743D"/>
    <w:rsid w:val="006A1F05"/>
    <w:rsid w:val="006B6DE3"/>
    <w:rsid w:val="006E1220"/>
    <w:rsid w:val="007001BD"/>
    <w:rsid w:val="00701BB0"/>
    <w:rsid w:val="00726B21"/>
    <w:rsid w:val="007449FC"/>
    <w:rsid w:val="007460B0"/>
    <w:rsid w:val="00753192"/>
    <w:rsid w:val="007559E0"/>
    <w:rsid w:val="00765754"/>
    <w:rsid w:val="00766CD5"/>
    <w:rsid w:val="00772E66"/>
    <w:rsid w:val="00775EA1"/>
    <w:rsid w:val="007914E5"/>
    <w:rsid w:val="007A63E4"/>
    <w:rsid w:val="007A7086"/>
    <w:rsid w:val="007B7B1A"/>
    <w:rsid w:val="007D051D"/>
    <w:rsid w:val="007D5626"/>
    <w:rsid w:val="007D71EB"/>
    <w:rsid w:val="007E6F16"/>
    <w:rsid w:val="007F7CD9"/>
    <w:rsid w:val="00801EB3"/>
    <w:rsid w:val="00810AA1"/>
    <w:rsid w:val="0081572D"/>
    <w:rsid w:val="00817E87"/>
    <w:rsid w:val="00830085"/>
    <w:rsid w:val="008351EC"/>
    <w:rsid w:val="008405AA"/>
    <w:rsid w:val="00842DCB"/>
    <w:rsid w:val="00850305"/>
    <w:rsid w:val="00853B15"/>
    <w:rsid w:val="008568D6"/>
    <w:rsid w:val="008608F6"/>
    <w:rsid w:val="00867DCD"/>
    <w:rsid w:val="0087085B"/>
    <w:rsid w:val="00872441"/>
    <w:rsid w:val="00890C63"/>
    <w:rsid w:val="008A16C7"/>
    <w:rsid w:val="008B00D9"/>
    <w:rsid w:val="008B3E5B"/>
    <w:rsid w:val="008B442F"/>
    <w:rsid w:val="008B4684"/>
    <w:rsid w:val="008B5DEC"/>
    <w:rsid w:val="008B6398"/>
    <w:rsid w:val="008C5E54"/>
    <w:rsid w:val="008C5EBA"/>
    <w:rsid w:val="008D18C6"/>
    <w:rsid w:val="008F2501"/>
    <w:rsid w:val="008F5841"/>
    <w:rsid w:val="00914BDA"/>
    <w:rsid w:val="00922C83"/>
    <w:rsid w:val="00923F3F"/>
    <w:rsid w:val="00925E7A"/>
    <w:rsid w:val="00937120"/>
    <w:rsid w:val="00943BF9"/>
    <w:rsid w:val="00944869"/>
    <w:rsid w:val="0094752A"/>
    <w:rsid w:val="009575C3"/>
    <w:rsid w:val="00990614"/>
    <w:rsid w:val="00995CEA"/>
    <w:rsid w:val="009B7CEC"/>
    <w:rsid w:val="009C1A8F"/>
    <w:rsid w:val="009C3DB1"/>
    <w:rsid w:val="009E4E0F"/>
    <w:rsid w:val="00A2388D"/>
    <w:rsid w:val="00A25A5E"/>
    <w:rsid w:val="00A35E5B"/>
    <w:rsid w:val="00A431A2"/>
    <w:rsid w:val="00A53829"/>
    <w:rsid w:val="00A60B66"/>
    <w:rsid w:val="00A667ED"/>
    <w:rsid w:val="00A761A0"/>
    <w:rsid w:val="00A82D4B"/>
    <w:rsid w:val="00AB34AB"/>
    <w:rsid w:val="00AC45C3"/>
    <w:rsid w:val="00AC5326"/>
    <w:rsid w:val="00AE0F99"/>
    <w:rsid w:val="00AE2FF1"/>
    <w:rsid w:val="00AF20D2"/>
    <w:rsid w:val="00B377DF"/>
    <w:rsid w:val="00B51E65"/>
    <w:rsid w:val="00B64E02"/>
    <w:rsid w:val="00B6592D"/>
    <w:rsid w:val="00B702C5"/>
    <w:rsid w:val="00B82795"/>
    <w:rsid w:val="00BE0B85"/>
    <w:rsid w:val="00BE3D52"/>
    <w:rsid w:val="00BF0410"/>
    <w:rsid w:val="00BF6256"/>
    <w:rsid w:val="00C418D5"/>
    <w:rsid w:val="00C47B87"/>
    <w:rsid w:val="00C50C04"/>
    <w:rsid w:val="00C74489"/>
    <w:rsid w:val="00C7552A"/>
    <w:rsid w:val="00C75D0C"/>
    <w:rsid w:val="00C8415D"/>
    <w:rsid w:val="00C8510B"/>
    <w:rsid w:val="00C92C22"/>
    <w:rsid w:val="00CA08B6"/>
    <w:rsid w:val="00CA0EDC"/>
    <w:rsid w:val="00CA1F9C"/>
    <w:rsid w:val="00CB15B0"/>
    <w:rsid w:val="00CC054E"/>
    <w:rsid w:val="00CE2D70"/>
    <w:rsid w:val="00D0516C"/>
    <w:rsid w:val="00D123E8"/>
    <w:rsid w:val="00D206DA"/>
    <w:rsid w:val="00D22CAA"/>
    <w:rsid w:val="00D411B6"/>
    <w:rsid w:val="00D51CA9"/>
    <w:rsid w:val="00D71D04"/>
    <w:rsid w:val="00D74F68"/>
    <w:rsid w:val="00D86946"/>
    <w:rsid w:val="00DA32FB"/>
    <w:rsid w:val="00DB120E"/>
    <w:rsid w:val="00DB2A42"/>
    <w:rsid w:val="00DB4745"/>
    <w:rsid w:val="00DD662A"/>
    <w:rsid w:val="00DF44DF"/>
    <w:rsid w:val="00DF65B7"/>
    <w:rsid w:val="00E25AAD"/>
    <w:rsid w:val="00E455CB"/>
    <w:rsid w:val="00E5028D"/>
    <w:rsid w:val="00E569DA"/>
    <w:rsid w:val="00E63949"/>
    <w:rsid w:val="00E71E60"/>
    <w:rsid w:val="00E8098D"/>
    <w:rsid w:val="00E82184"/>
    <w:rsid w:val="00EA12D8"/>
    <w:rsid w:val="00EA769D"/>
    <w:rsid w:val="00EB48FC"/>
    <w:rsid w:val="00ED6AFC"/>
    <w:rsid w:val="00F0576B"/>
    <w:rsid w:val="00F37756"/>
    <w:rsid w:val="00F37D0E"/>
    <w:rsid w:val="00F401EA"/>
    <w:rsid w:val="00F661CE"/>
    <w:rsid w:val="00F7380E"/>
    <w:rsid w:val="00F85BD1"/>
    <w:rsid w:val="00F86E04"/>
    <w:rsid w:val="00F908B6"/>
    <w:rsid w:val="00F9338F"/>
    <w:rsid w:val="00FA5291"/>
    <w:rsid w:val="00FC0A49"/>
    <w:rsid w:val="00FD6437"/>
    <w:rsid w:val="00FE02DE"/>
    <w:rsid w:val="00FE148C"/>
    <w:rsid w:val="00FE2FB2"/>
    <w:rsid w:val="00FF2089"/>
    <w:rsid w:val="00FF2D72"/>
    <w:rsid w:val="00FF4819"/>
    <w:rsid w:val="019F046A"/>
    <w:rsid w:val="1FD53BD3"/>
    <w:rsid w:val="3C62484F"/>
    <w:rsid w:val="4C6E5EA1"/>
    <w:rsid w:val="527A780E"/>
    <w:rsid w:val="62DD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CC90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Default Paragraph Font" w:uiPriority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684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8B468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351EF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351EF"/>
    <w:pPr>
      <w:keepNext/>
      <w:spacing w:before="240" w:after="60"/>
      <w:outlineLvl w:val="2"/>
    </w:pPr>
    <w:rPr>
      <w:rFonts w:cs="Arial"/>
      <w:b/>
      <w:bCs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32E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D32E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B4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775EA1"/>
    <w:rPr>
      <w:rFonts w:ascii="Arial" w:hAnsi="Arial"/>
      <w:szCs w:val="24"/>
    </w:rPr>
  </w:style>
  <w:style w:type="character" w:styleId="Hyperlink">
    <w:name w:val="Hyperlink"/>
    <w:uiPriority w:val="99"/>
    <w:unhideWhenUsed/>
    <w:rsid w:val="00DB120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351E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unhideWhenUsed/>
    <w:rsid w:val="00890C6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rsid w:val="0031702A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31702A"/>
    <w:rPr>
      <w:rFonts w:ascii="Arial" w:hAnsi="Arial"/>
      <w:lang w:val="en-US" w:eastAsia="en-US"/>
    </w:rPr>
  </w:style>
  <w:style w:type="character" w:styleId="CommentReference">
    <w:name w:val="annotation reference"/>
    <w:basedOn w:val="DefaultParagraphFont"/>
    <w:rsid w:val="0031702A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3170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1702A"/>
    <w:rPr>
      <w:rFonts w:ascii="Segoe UI" w:hAnsi="Segoe UI" w:cs="Segoe UI"/>
      <w:sz w:val="18"/>
      <w:szCs w:val="18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17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1702A"/>
    <w:rPr>
      <w:rFonts w:ascii="Arial" w:hAnsi="Arial"/>
      <w:b/>
      <w:bCs/>
      <w:lang w:val="en-US" w:eastAsia="en-US"/>
    </w:rPr>
  </w:style>
  <w:style w:type="character" w:styleId="Mention">
    <w:name w:val="Mention"/>
    <w:basedOn w:val="DefaultParagraphFont"/>
    <w:uiPriority w:val="99"/>
    <w:unhideWhenUsed/>
    <w:rsid w:val="008C5EBA"/>
    <w:rPr>
      <w:color w:val="2B579A"/>
      <w:shd w:val="clear" w:color="auto" w:fill="E1DFDD"/>
    </w:rPr>
  </w:style>
  <w:style w:type="character" w:customStyle="1" w:styleId="Sub-headChar">
    <w:name w:val="Sub-head Char"/>
    <w:basedOn w:val="DefaultParagraphFont"/>
    <w:link w:val="Sub-head"/>
    <w:locked/>
    <w:rsid w:val="00867DCD"/>
    <w:rPr>
      <w:rFonts w:ascii="Trebuchet MS" w:hAnsi="Trebuchet MS"/>
      <w:b/>
      <w:sz w:val="28"/>
    </w:rPr>
  </w:style>
  <w:style w:type="paragraph" w:customStyle="1" w:styleId="Sub-head">
    <w:name w:val="Sub-head"/>
    <w:basedOn w:val="Normal"/>
    <w:link w:val="Sub-headChar"/>
    <w:qFormat/>
    <w:rsid w:val="00867DCD"/>
    <w:pPr>
      <w:spacing w:after="160" w:line="256" w:lineRule="auto"/>
    </w:pPr>
    <w:rPr>
      <w:rFonts w:ascii="Trebuchet MS" w:hAnsi="Trebuchet MS"/>
      <w:b/>
      <w:sz w:val="28"/>
      <w:szCs w:val="20"/>
      <w:lang w:val="en-CA" w:eastAsia="en-CA"/>
    </w:rPr>
  </w:style>
  <w:style w:type="paragraph" w:styleId="NormalWeb">
    <w:name w:val="Normal (Web)"/>
    <w:basedOn w:val="Normal"/>
    <w:uiPriority w:val="99"/>
    <w:unhideWhenUsed/>
    <w:rsid w:val="00DF65B7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styleId="Emphasis">
    <w:name w:val="Emphasis"/>
    <w:basedOn w:val="DefaultParagraphFont"/>
    <w:uiPriority w:val="20"/>
    <w:qFormat/>
    <w:rsid w:val="00DF65B7"/>
    <w:rPr>
      <w:i/>
      <w:iCs/>
    </w:rPr>
  </w:style>
  <w:style w:type="character" w:customStyle="1" w:styleId="blocks-accordiontoggler">
    <w:name w:val="blocks-accordion__toggler"/>
    <w:basedOn w:val="DefaultParagraphFont"/>
    <w:rsid w:val="00DF65B7"/>
  </w:style>
  <w:style w:type="character" w:styleId="Strong">
    <w:name w:val="Strong"/>
    <w:basedOn w:val="DefaultParagraphFont"/>
    <w:uiPriority w:val="22"/>
    <w:qFormat/>
    <w:rsid w:val="008608F6"/>
    <w:rPr>
      <w:b/>
      <w:bCs/>
    </w:rPr>
  </w:style>
  <w:style w:type="paragraph" w:customStyle="1" w:styleId="xmsonormal">
    <w:name w:val="x_msonormal"/>
    <w:basedOn w:val="Normal"/>
    <w:rsid w:val="00E569DA"/>
    <w:rPr>
      <w:rFonts w:ascii="Calibri" w:eastAsiaTheme="minorHAnsi" w:hAnsi="Calibri" w:cs="Calibri"/>
      <w:sz w:val="22"/>
      <w:szCs w:val="22"/>
    </w:rPr>
  </w:style>
  <w:style w:type="character" w:styleId="FollowedHyperlink">
    <w:name w:val="FollowedHyperlink"/>
    <w:basedOn w:val="DefaultParagraphFont"/>
    <w:rsid w:val="00CE2D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6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0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3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4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9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3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kate.tennessee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875E7-2B6F-4F2B-ABDE-3153DADC4EA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763FBF9-777C-4025-A249-7AF78FB1D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3T19:06:00Z</dcterms:created>
  <dcterms:modified xsi:type="dcterms:W3CDTF">2021-05-03T19:06:00Z</dcterms:modified>
</cp:coreProperties>
</file>